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2:21:32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gcovr</w:t>
      </w:r>
      <w:r>
        <w:t xml:space="preserve"> </w:t>
      </w:r>
      <w:r>
        <w:t xml:space="preserve">in the project root directory, with negative branch hits safely ignor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 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_hits.warn  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 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75219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7841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17407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855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489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4060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6198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3.9509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2.28686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6000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12793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30004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194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3071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6408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3149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0.4619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0.76806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0.66284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6669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7.8830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6.9060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8.167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19.106934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2:21:34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0058c04f95d33743f90cb1af61fe6dbd1bba4574adfbf31118d4154790b49da5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2:21:35Z</dcterms:created>
  <dcterms:modified xsi:type="dcterms:W3CDTF">2025-10-24T22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